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BDE012" w14:textId="05F4D7B9" w:rsidR="008573DD" w:rsidRDefault="008573DD"/>
    <w:p w14:paraId="1D048D88" w14:textId="52B64C28" w:rsidR="002477A9" w:rsidRDefault="002477A9"/>
    <w:p w14:paraId="5E001C59" w14:textId="390F3295" w:rsidR="002477A9" w:rsidRDefault="002477A9">
      <w:r>
        <w:t>Biped Components list for October 2018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3"/>
        <w:gridCol w:w="1023"/>
        <w:gridCol w:w="1067"/>
        <w:gridCol w:w="775"/>
        <w:gridCol w:w="3748"/>
      </w:tblGrid>
      <w:tr w:rsidR="002477A9" w:rsidRPr="002477A9" w14:paraId="3D0959B7" w14:textId="77777777" w:rsidTr="00711A0B">
        <w:tc>
          <w:tcPr>
            <w:tcW w:w="2403" w:type="dxa"/>
          </w:tcPr>
          <w:p w14:paraId="4CBB69A7" w14:textId="77777777" w:rsidR="002477A9" w:rsidRPr="002477A9" w:rsidRDefault="002477A9" w:rsidP="00711A0B">
            <w:pPr>
              <w:jc w:val="center"/>
              <w:rPr>
                <w:b/>
              </w:rPr>
            </w:pPr>
            <w:r w:rsidRPr="002477A9">
              <w:rPr>
                <w:b/>
              </w:rPr>
              <w:t>Component</w:t>
            </w:r>
          </w:p>
        </w:tc>
        <w:tc>
          <w:tcPr>
            <w:tcW w:w="1023" w:type="dxa"/>
          </w:tcPr>
          <w:p w14:paraId="4CD115EA" w14:textId="77777777" w:rsidR="002477A9" w:rsidRPr="002477A9" w:rsidRDefault="002477A9" w:rsidP="00711A0B">
            <w:pPr>
              <w:jc w:val="center"/>
              <w:rPr>
                <w:b/>
              </w:rPr>
            </w:pPr>
            <w:r w:rsidRPr="002477A9">
              <w:rPr>
                <w:b/>
              </w:rPr>
              <w:t>Quantity</w:t>
            </w:r>
          </w:p>
        </w:tc>
        <w:tc>
          <w:tcPr>
            <w:tcW w:w="1067" w:type="dxa"/>
          </w:tcPr>
          <w:p w14:paraId="0C42A194" w14:textId="77777777" w:rsidR="002477A9" w:rsidRPr="002477A9" w:rsidRDefault="002477A9" w:rsidP="00711A0B">
            <w:pPr>
              <w:jc w:val="center"/>
              <w:rPr>
                <w:b/>
              </w:rPr>
            </w:pPr>
            <w:r w:rsidRPr="002477A9">
              <w:rPr>
                <w:b/>
              </w:rPr>
              <w:t>Cost per item</w:t>
            </w:r>
          </w:p>
        </w:tc>
        <w:tc>
          <w:tcPr>
            <w:tcW w:w="775" w:type="dxa"/>
          </w:tcPr>
          <w:p w14:paraId="733D6FFF" w14:textId="77777777" w:rsidR="002477A9" w:rsidRPr="002477A9" w:rsidRDefault="002477A9" w:rsidP="00711A0B">
            <w:pPr>
              <w:jc w:val="center"/>
              <w:rPr>
                <w:b/>
              </w:rPr>
            </w:pPr>
            <w:r w:rsidRPr="002477A9">
              <w:rPr>
                <w:b/>
              </w:rPr>
              <w:t>Cost</w:t>
            </w:r>
          </w:p>
        </w:tc>
        <w:tc>
          <w:tcPr>
            <w:tcW w:w="3748" w:type="dxa"/>
          </w:tcPr>
          <w:p w14:paraId="16FE838C" w14:textId="77777777" w:rsidR="002477A9" w:rsidRPr="002477A9" w:rsidRDefault="002477A9" w:rsidP="00711A0B">
            <w:pPr>
              <w:jc w:val="center"/>
              <w:rPr>
                <w:b/>
              </w:rPr>
            </w:pPr>
            <w:r w:rsidRPr="002477A9">
              <w:rPr>
                <w:b/>
              </w:rPr>
              <w:t>Link</w:t>
            </w:r>
          </w:p>
        </w:tc>
      </w:tr>
      <w:tr w:rsidR="002477A9" w14:paraId="7DCDB786" w14:textId="77777777" w:rsidTr="00711A0B">
        <w:tc>
          <w:tcPr>
            <w:tcW w:w="2403" w:type="dxa"/>
          </w:tcPr>
          <w:p w14:paraId="2AC3A2BD" w14:textId="77777777" w:rsidR="002477A9" w:rsidRPr="00B05153" w:rsidRDefault="002477A9" w:rsidP="00711A0B">
            <w:r w:rsidRPr="00B05153">
              <w:t xml:space="preserve">Motor with encoders </w:t>
            </w:r>
            <w:r>
              <w:t>{</w:t>
            </w:r>
            <w:r w:rsidRPr="00B05153">
              <w:t>HIGH TORQUE</w:t>
            </w:r>
            <w:r>
              <w:t xml:space="preserve"> (35kgcm)</w:t>
            </w:r>
            <w:r w:rsidRPr="00B05153">
              <w:t xml:space="preserve"> QUAD ENCODER GEARED DC MOTOR 12V 100RPM</w:t>
            </w:r>
            <w:r>
              <w:t>}</w:t>
            </w:r>
          </w:p>
        </w:tc>
        <w:tc>
          <w:tcPr>
            <w:tcW w:w="1023" w:type="dxa"/>
          </w:tcPr>
          <w:p w14:paraId="2E46FDA9" w14:textId="77777777" w:rsidR="002477A9" w:rsidRDefault="002477A9" w:rsidP="00711A0B">
            <w:r>
              <w:t>3</w:t>
            </w:r>
          </w:p>
        </w:tc>
        <w:tc>
          <w:tcPr>
            <w:tcW w:w="1067" w:type="dxa"/>
          </w:tcPr>
          <w:p w14:paraId="747DFD6E" w14:textId="77777777" w:rsidR="002477A9" w:rsidRDefault="002477A9" w:rsidP="00711A0B">
            <w:r>
              <w:t>2124</w:t>
            </w:r>
          </w:p>
        </w:tc>
        <w:tc>
          <w:tcPr>
            <w:tcW w:w="775" w:type="dxa"/>
          </w:tcPr>
          <w:p w14:paraId="20705847" w14:textId="77777777" w:rsidR="002477A9" w:rsidRDefault="002477A9" w:rsidP="00711A0B">
            <w:r>
              <w:t>6372</w:t>
            </w:r>
          </w:p>
        </w:tc>
        <w:tc>
          <w:tcPr>
            <w:tcW w:w="3748" w:type="dxa"/>
          </w:tcPr>
          <w:p w14:paraId="10F76440" w14:textId="77777777" w:rsidR="002477A9" w:rsidRDefault="002477A9" w:rsidP="00711A0B">
            <w:r w:rsidRPr="009320A4">
              <w:t>https://robokits.co.in/motors/encoder-dc-servo/high-torque-quad-encoder-geared-dc-motor-12v-100rpm?cPath=2_71_336&amp;</w:t>
            </w:r>
          </w:p>
        </w:tc>
      </w:tr>
      <w:tr w:rsidR="002477A9" w14:paraId="5EF5F2E7" w14:textId="77777777" w:rsidTr="00711A0B">
        <w:tc>
          <w:tcPr>
            <w:tcW w:w="2403" w:type="dxa"/>
          </w:tcPr>
          <w:p w14:paraId="58068C6F" w14:textId="77777777" w:rsidR="002477A9" w:rsidRDefault="002477A9" w:rsidP="00711A0B">
            <w:r w:rsidRPr="002477A9">
              <w:t>Motor driver {DUAL DC MOTOR DRIVER 20A}</w:t>
            </w:r>
          </w:p>
        </w:tc>
        <w:tc>
          <w:tcPr>
            <w:tcW w:w="1023" w:type="dxa"/>
          </w:tcPr>
          <w:p w14:paraId="0E4668CD" w14:textId="77777777" w:rsidR="002477A9" w:rsidRDefault="002477A9" w:rsidP="00711A0B">
            <w:r>
              <w:t>2</w:t>
            </w:r>
          </w:p>
        </w:tc>
        <w:tc>
          <w:tcPr>
            <w:tcW w:w="1067" w:type="dxa"/>
          </w:tcPr>
          <w:p w14:paraId="3E2F3838" w14:textId="77777777" w:rsidR="002477A9" w:rsidRDefault="002477A9" w:rsidP="00711A0B">
            <w:r>
              <w:t>767</w:t>
            </w:r>
          </w:p>
        </w:tc>
        <w:tc>
          <w:tcPr>
            <w:tcW w:w="775" w:type="dxa"/>
          </w:tcPr>
          <w:p w14:paraId="348C9B94" w14:textId="77777777" w:rsidR="002477A9" w:rsidRDefault="002477A9" w:rsidP="00711A0B">
            <w:r>
              <w:t>1534</w:t>
            </w:r>
          </w:p>
        </w:tc>
        <w:tc>
          <w:tcPr>
            <w:tcW w:w="3748" w:type="dxa"/>
          </w:tcPr>
          <w:p w14:paraId="11395170" w14:textId="77777777" w:rsidR="002477A9" w:rsidRPr="009320A4" w:rsidRDefault="002477A9" w:rsidP="00711A0B">
            <w:r w:rsidRPr="00B05153">
              <w:t>https://robokits.co.in/motor-drives/dual-dc-motor-driver-20a</w:t>
            </w:r>
          </w:p>
        </w:tc>
      </w:tr>
      <w:tr w:rsidR="002477A9" w14:paraId="5AA4816D" w14:textId="77777777" w:rsidTr="00711A0B">
        <w:tc>
          <w:tcPr>
            <w:tcW w:w="2403" w:type="dxa"/>
          </w:tcPr>
          <w:p w14:paraId="1C74711F" w14:textId="77777777" w:rsidR="002477A9" w:rsidRDefault="002477A9" w:rsidP="00711A0B">
            <w:r>
              <w:t>Fabrication Parts (</w:t>
            </w:r>
            <w:proofErr w:type="spellStart"/>
            <w:r>
              <w:t>Aluminuim</w:t>
            </w:r>
            <w:proofErr w:type="spellEnd"/>
            <w:r>
              <w:t xml:space="preserve"> T Slot sections, L shaped aluminium reinforcements, 3 mm Aluminium 70755 Sheets, 3D printed </w:t>
            </w:r>
            <w:proofErr w:type="spellStart"/>
            <w:proofErr w:type="gramStart"/>
            <w:r>
              <w:t>parts,fasteners</w:t>
            </w:r>
            <w:proofErr w:type="gramEnd"/>
            <w:r>
              <w:t>,etc</w:t>
            </w:r>
            <w:proofErr w:type="spellEnd"/>
            <w:r>
              <w:t>)</w:t>
            </w:r>
          </w:p>
        </w:tc>
        <w:tc>
          <w:tcPr>
            <w:tcW w:w="1023" w:type="dxa"/>
          </w:tcPr>
          <w:p w14:paraId="3A2466A3" w14:textId="77777777" w:rsidR="002477A9" w:rsidRDefault="002477A9" w:rsidP="00711A0B"/>
        </w:tc>
        <w:tc>
          <w:tcPr>
            <w:tcW w:w="1067" w:type="dxa"/>
          </w:tcPr>
          <w:p w14:paraId="218253C8" w14:textId="77777777" w:rsidR="002477A9" w:rsidRDefault="002477A9" w:rsidP="00711A0B"/>
        </w:tc>
        <w:tc>
          <w:tcPr>
            <w:tcW w:w="775" w:type="dxa"/>
          </w:tcPr>
          <w:p w14:paraId="1FD4EDF5" w14:textId="77777777" w:rsidR="002477A9" w:rsidRDefault="002477A9" w:rsidP="00711A0B">
            <w:r>
              <w:t>4000</w:t>
            </w:r>
          </w:p>
        </w:tc>
        <w:tc>
          <w:tcPr>
            <w:tcW w:w="3748" w:type="dxa"/>
          </w:tcPr>
          <w:p w14:paraId="46B9A2BA" w14:textId="77777777" w:rsidR="002477A9" w:rsidRDefault="002477A9" w:rsidP="00711A0B"/>
        </w:tc>
      </w:tr>
      <w:tr w:rsidR="002477A9" w:rsidRPr="002477A9" w14:paraId="1F0FFFA3" w14:textId="77777777" w:rsidTr="00711A0B">
        <w:tc>
          <w:tcPr>
            <w:tcW w:w="2403" w:type="dxa"/>
          </w:tcPr>
          <w:p w14:paraId="740613DA" w14:textId="77777777" w:rsidR="002477A9" w:rsidRPr="002477A9" w:rsidRDefault="002477A9" w:rsidP="00711A0B">
            <w:pPr>
              <w:jc w:val="center"/>
              <w:rPr>
                <w:b/>
              </w:rPr>
            </w:pPr>
            <w:r w:rsidRPr="002477A9">
              <w:rPr>
                <w:b/>
              </w:rPr>
              <w:t>Total</w:t>
            </w:r>
          </w:p>
        </w:tc>
        <w:tc>
          <w:tcPr>
            <w:tcW w:w="1023" w:type="dxa"/>
          </w:tcPr>
          <w:p w14:paraId="2834898F" w14:textId="77777777" w:rsidR="002477A9" w:rsidRPr="002477A9" w:rsidRDefault="002477A9" w:rsidP="00711A0B">
            <w:pPr>
              <w:jc w:val="center"/>
              <w:rPr>
                <w:b/>
              </w:rPr>
            </w:pPr>
          </w:p>
        </w:tc>
        <w:tc>
          <w:tcPr>
            <w:tcW w:w="1067" w:type="dxa"/>
          </w:tcPr>
          <w:p w14:paraId="028DF411" w14:textId="77777777" w:rsidR="002477A9" w:rsidRPr="002477A9" w:rsidRDefault="002477A9" w:rsidP="00711A0B">
            <w:pPr>
              <w:jc w:val="center"/>
              <w:rPr>
                <w:b/>
              </w:rPr>
            </w:pPr>
          </w:p>
        </w:tc>
        <w:tc>
          <w:tcPr>
            <w:tcW w:w="775" w:type="dxa"/>
          </w:tcPr>
          <w:p w14:paraId="1AD8DDBC" w14:textId="77777777" w:rsidR="002477A9" w:rsidRPr="002477A9" w:rsidRDefault="002477A9" w:rsidP="00711A0B">
            <w:pPr>
              <w:jc w:val="center"/>
              <w:rPr>
                <w:b/>
              </w:rPr>
            </w:pPr>
            <w:r w:rsidRPr="002477A9">
              <w:rPr>
                <w:b/>
              </w:rPr>
              <w:t>11900</w:t>
            </w:r>
          </w:p>
        </w:tc>
        <w:tc>
          <w:tcPr>
            <w:tcW w:w="3748" w:type="dxa"/>
          </w:tcPr>
          <w:p w14:paraId="0CBF3990" w14:textId="77777777" w:rsidR="002477A9" w:rsidRPr="002477A9" w:rsidRDefault="002477A9" w:rsidP="00711A0B">
            <w:pPr>
              <w:jc w:val="center"/>
              <w:rPr>
                <w:b/>
              </w:rPr>
            </w:pPr>
          </w:p>
        </w:tc>
      </w:tr>
    </w:tbl>
    <w:p w14:paraId="21C2E442" w14:textId="77777777" w:rsidR="002477A9" w:rsidRDefault="002477A9"/>
    <w:sectPr w:rsidR="002477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MzYwNjE0MjU1NDVX0lEKTi0uzszPAykwrAUASrAB2ywAAAA="/>
  </w:docVars>
  <w:rsids>
    <w:rsidRoot w:val="009320A4"/>
    <w:rsid w:val="002477A9"/>
    <w:rsid w:val="004367E3"/>
    <w:rsid w:val="008573DD"/>
    <w:rsid w:val="009320A4"/>
    <w:rsid w:val="00B05153"/>
    <w:rsid w:val="00CA6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F4458"/>
  <w15:chartTrackingRefBased/>
  <w15:docId w15:val="{E5A7BE3B-0957-4DC1-B663-504A9BF4C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0515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20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0515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549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S V S Sai Kumar</dc:creator>
  <cp:keywords/>
  <dc:description/>
  <cp:lastModifiedBy>P S V S Sai Kumar</cp:lastModifiedBy>
  <cp:revision>1</cp:revision>
  <dcterms:created xsi:type="dcterms:W3CDTF">2018-10-03T17:57:00Z</dcterms:created>
  <dcterms:modified xsi:type="dcterms:W3CDTF">2018-10-03T18:20:00Z</dcterms:modified>
</cp:coreProperties>
</file>